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6E9C0" w14:textId="77777777" w:rsidR="00212D91" w:rsidRPr="00D134B5" w:rsidRDefault="00212D91" w:rsidP="00212D91">
      <w:pPr>
        <w:pStyle w:val="Glava"/>
        <w:rPr>
          <w:rFonts w:asciiTheme="minorHAnsi" w:hAnsiTheme="minorHAnsi" w:cstheme="minorHAnsi"/>
        </w:rPr>
      </w:pPr>
    </w:p>
    <w:p w14:paraId="0DE23934" w14:textId="77777777" w:rsidR="00212D91" w:rsidRPr="00D134B5" w:rsidRDefault="00212D91" w:rsidP="00212D91">
      <w:pPr>
        <w:pStyle w:val="Glava"/>
        <w:rPr>
          <w:rFonts w:asciiTheme="minorHAnsi" w:hAnsiTheme="minorHAnsi" w:cstheme="minorHAnsi"/>
        </w:rPr>
      </w:pPr>
    </w:p>
    <w:p w14:paraId="3AB93A2F" w14:textId="77777777" w:rsidR="00212D91" w:rsidRPr="00D134B5" w:rsidRDefault="00212D91" w:rsidP="00212D91">
      <w:pPr>
        <w:pStyle w:val="Glava"/>
        <w:rPr>
          <w:rFonts w:asciiTheme="minorHAnsi" w:hAnsiTheme="minorHAnsi" w:cstheme="minorHAnsi"/>
          <w:sz w:val="16"/>
          <w:szCs w:val="16"/>
        </w:rPr>
      </w:pPr>
    </w:p>
    <w:p w14:paraId="6EFA030D" w14:textId="77777777" w:rsidR="00212D91" w:rsidRPr="00D134B5" w:rsidRDefault="00212D91" w:rsidP="00212D91">
      <w:pPr>
        <w:pStyle w:val="Glava"/>
        <w:tabs>
          <w:tab w:val="clear" w:pos="4536"/>
          <w:tab w:val="center" w:pos="4395"/>
        </w:tabs>
        <w:rPr>
          <w:rFonts w:asciiTheme="minorHAnsi" w:hAnsiTheme="minorHAnsi" w:cstheme="minorHAnsi"/>
        </w:rPr>
      </w:pPr>
      <w:r w:rsidRPr="00D134B5">
        <w:rPr>
          <w:rFonts w:asciiTheme="minorHAnsi" w:hAnsiTheme="minorHAnsi" w:cstheme="minorHAnsi"/>
        </w:rPr>
        <w:tab/>
      </w:r>
      <w:r w:rsidRPr="00D134B5">
        <w:rPr>
          <w:rFonts w:asciiTheme="minorHAnsi" w:hAnsiTheme="minorHAnsi" w:cstheme="minorHAnsi"/>
          <w:noProof/>
        </w:rPr>
        <w:drawing>
          <wp:inline distT="0" distB="0" distL="0" distR="0" wp14:anchorId="7EF733FC" wp14:editId="6C923F22">
            <wp:extent cx="600075" cy="1152525"/>
            <wp:effectExtent l="0" t="0" r="9525" b="9525"/>
            <wp:docPr id="1" name="Slika 1" descr="Univerza-nova%20podob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za-nova%20podoba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34B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1" locked="1" layoutInCell="1" allowOverlap="1" wp14:anchorId="418CED78" wp14:editId="567EE0A5">
                <wp:simplePos x="0" y="0"/>
                <wp:positionH relativeFrom="column">
                  <wp:posOffset>2408555</wp:posOffset>
                </wp:positionH>
                <wp:positionV relativeFrom="page">
                  <wp:posOffset>400050</wp:posOffset>
                </wp:positionV>
                <wp:extent cx="1901825" cy="1198880"/>
                <wp:effectExtent l="0" t="0" r="0" b="1270"/>
                <wp:wrapNone/>
                <wp:docPr id="3" name="Pravokotni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1825" cy="1198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2D6C621" w14:textId="77777777" w:rsidR="00212D91" w:rsidRPr="003B3507" w:rsidRDefault="00212D91" w:rsidP="00212D91">
                            <w:pPr>
                              <w:tabs>
                                <w:tab w:val="right" w:pos="1008"/>
                              </w:tabs>
                              <w:rPr>
                                <w:szCs w:val="22"/>
                              </w:rPr>
                            </w:pPr>
                            <w:r>
                              <w:rPr>
                                <w:szCs w:val="22"/>
                              </w:rPr>
                              <w:tab/>
                            </w:r>
                            <w:r w:rsidRPr="003B3507">
                              <w:rPr>
                                <w:szCs w:val="22"/>
                              </w:rPr>
                              <w:t>Univerza</w:t>
                            </w:r>
                          </w:p>
                          <w:p w14:paraId="147BBE67" w14:textId="77777777" w:rsidR="00212D91" w:rsidRPr="003B3507" w:rsidRDefault="00212D91" w:rsidP="00212D91">
                            <w:pPr>
                              <w:tabs>
                                <w:tab w:val="right" w:pos="1008"/>
                              </w:tabs>
                              <w:rPr>
                                <w:i/>
                                <w:szCs w:val="22"/>
                              </w:rPr>
                            </w:pPr>
                            <w:r>
                              <w:rPr>
                                <w:i/>
                                <w:szCs w:val="22"/>
                              </w:rPr>
                              <w:tab/>
                              <w:t>v</w:t>
                            </w:r>
                            <w:r w:rsidRPr="003B3507">
                              <w:rPr>
                                <w:i/>
                                <w:szCs w:val="22"/>
                              </w:rPr>
                              <w:t xml:space="preserve"> Ljubljani</w:t>
                            </w:r>
                          </w:p>
                          <w:p w14:paraId="6A4423CC" w14:textId="77777777" w:rsidR="00212D91" w:rsidRPr="003B3507" w:rsidRDefault="00212D91" w:rsidP="00212D91">
                            <w:pPr>
                              <w:tabs>
                                <w:tab w:val="left" w:pos="1134"/>
                              </w:tabs>
                              <w:rPr>
                                <w:szCs w:val="22"/>
                              </w:rPr>
                            </w:pPr>
                          </w:p>
                          <w:p w14:paraId="531E33A8" w14:textId="77777777" w:rsidR="00212D91" w:rsidRPr="000126E8" w:rsidRDefault="00212D91" w:rsidP="00212D91">
                            <w:pPr>
                              <w:tabs>
                                <w:tab w:val="left" w:pos="1276"/>
                              </w:tabs>
                              <w:rPr>
                                <w:i/>
                                <w:color w:val="FF0000"/>
                                <w:szCs w:val="22"/>
                              </w:rPr>
                            </w:pPr>
                            <w:r>
                              <w:rPr>
                                <w:i/>
                                <w:szCs w:val="22"/>
                              </w:rPr>
                              <w:tab/>
                            </w:r>
                            <w:r w:rsidRPr="000126E8">
                              <w:rPr>
                                <w:i/>
                                <w:color w:val="FF0000"/>
                                <w:szCs w:val="22"/>
                              </w:rPr>
                              <w:t>Pedagoška</w:t>
                            </w:r>
                          </w:p>
                          <w:p w14:paraId="48B0991C" w14:textId="77777777" w:rsidR="00212D91" w:rsidRPr="003B3507" w:rsidRDefault="00212D91" w:rsidP="00212D91">
                            <w:pPr>
                              <w:tabs>
                                <w:tab w:val="left" w:pos="1276"/>
                              </w:tabs>
                              <w:rPr>
                                <w:i/>
                                <w:szCs w:val="22"/>
                              </w:rPr>
                            </w:pPr>
                            <w:r w:rsidRPr="000126E8">
                              <w:rPr>
                                <w:color w:val="FF0000"/>
                                <w:szCs w:val="22"/>
                              </w:rPr>
                              <w:tab/>
                              <w:t>fakulteta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8CED78" id="Pravokotnik 3" o:spid="_x0000_s1026" style="position:absolute;margin-left:189.65pt;margin-top:31.5pt;width:149.75pt;height:94.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" filled="f" stroked="f" strokeweight=".25pt">
                <v:textbox inset="1pt,1pt,1pt,1pt">
                  <w:txbxContent>
                    <w:p w14:paraId="52D6C621" w14:textId="77777777" w:rsidR="00212D91" w:rsidRPr="003B3507" w:rsidRDefault="00212D91" w:rsidP="00212D91">
                      <w:pPr>
                        <w:tabs>
                          <w:tab w:val="right" w:pos="1008"/>
                        </w:tabs>
                        <w:rPr>
                          <w:szCs w:val="22"/>
                        </w:rPr>
                      </w:pPr>
                      <w:r>
                        <w:rPr>
                          <w:szCs w:val="22"/>
                        </w:rPr>
                        <w:tab/>
                      </w:r>
                      <w:r w:rsidRPr="003B3507">
                        <w:rPr>
                          <w:szCs w:val="22"/>
                        </w:rPr>
                        <w:t>Univerza</w:t>
                      </w:r>
                    </w:p>
                    <w:p w14:paraId="147BBE67" w14:textId="77777777" w:rsidR="00212D91" w:rsidRPr="003B3507" w:rsidRDefault="00212D91" w:rsidP="00212D91">
                      <w:pPr>
                        <w:tabs>
                          <w:tab w:val="right" w:pos="1008"/>
                        </w:tabs>
                        <w:rPr>
                          <w:i/>
                          <w:szCs w:val="22"/>
                        </w:rPr>
                      </w:pPr>
                      <w:r>
                        <w:rPr>
                          <w:i/>
                          <w:szCs w:val="22"/>
                        </w:rPr>
                        <w:tab/>
                        <w:t>v</w:t>
                      </w:r>
                      <w:r w:rsidRPr="003B3507">
                        <w:rPr>
                          <w:i/>
                          <w:szCs w:val="22"/>
                        </w:rPr>
                        <w:t xml:space="preserve"> Ljubljani</w:t>
                      </w:r>
                    </w:p>
                    <w:p w14:paraId="6A4423CC" w14:textId="77777777" w:rsidR="00212D91" w:rsidRPr="003B3507" w:rsidRDefault="00212D91" w:rsidP="00212D91">
                      <w:pPr>
                        <w:tabs>
                          <w:tab w:val="left" w:pos="1134"/>
                        </w:tabs>
                        <w:rPr>
                          <w:szCs w:val="22"/>
                        </w:rPr>
                      </w:pPr>
                    </w:p>
                    <w:p w14:paraId="531E33A8" w14:textId="77777777" w:rsidR="00212D91" w:rsidRPr="000126E8" w:rsidRDefault="00212D91" w:rsidP="00212D91">
                      <w:pPr>
                        <w:tabs>
                          <w:tab w:val="left" w:pos="1276"/>
                        </w:tabs>
                        <w:rPr>
                          <w:i/>
                          <w:color w:val="FF0000"/>
                          <w:szCs w:val="22"/>
                        </w:rPr>
                      </w:pPr>
                      <w:r>
                        <w:rPr>
                          <w:i/>
                          <w:szCs w:val="22"/>
                        </w:rPr>
                        <w:tab/>
                      </w:r>
                      <w:r w:rsidRPr="000126E8">
                        <w:rPr>
                          <w:i/>
                          <w:color w:val="FF0000"/>
                          <w:szCs w:val="22"/>
                        </w:rPr>
                        <w:t>Pedagoška</w:t>
                      </w:r>
                    </w:p>
                    <w:p w14:paraId="48B0991C" w14:textId="77777777" w:rsidR="00212D91" w:rsidRPr="003B3507" w:rsidRDefault="00212D91" w:rsidP="00212D91">
                      <w:pPr>
                        <w:tabs>
                          <w:tab w:val="left" w:pos="1276"/>
                        </w:tabs>
                        <w:rPr>
                          <w:i/>
                          <w:szCs w:val="22"/>
                        </w:rPr>
                      </w:pPr>
                      <w:r w:rsidRPr="000126E8">
                        <w:rPr>
                          <w:color w:val="FF0000"/>
                          <w:szCs w:val="22"/>
                        </w:rPr>
                        <w:tab/>
                        <w:t>fakulteta</w:t>
                      </w: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D134B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5C7D01CA" wp14:editId="42BA9925">
                <wp:simplePos x="0" y="0"/>
                <wp:positionH relativeFrom="column">
                  <wp:posOffset>4770755</wp:posOffset>
                </wp:positionH>
                <wp:positionV relativeFrom="page">
                  <wp:posOffset>419100</wp:posOffset>
                </wp:positionV>
                <wp:extent cx="1349375" cy="1198880"/>
                <wp:effectExtent l="0" t="0" r="0" b="1270"/>
                <wp:wrapNone/>
                <wp:docPr id="9" name="Pravokotni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49375" cy="1198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2D49F91" w14:textId="77777777" w:rsidR="00212D91" w:rsidRPr="003B3507" w:rsidRDefault="00212D91" w:rsidP="00212D91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B3507">
                              <w:rPr>
                                <w:sz w:val="18"/>
                                <w:szCs w:val="18"/>
                              </w:rPr>
                              <w:t>University of Ljubljana</w:t>
                            </w:r>
                          </w:p>
                          <w:p w14:paraId="01FA3760" w14:textId="77777777" w:rsidR="00212D91" w:rsidRPr="003B3507" w:rsidRDefault="00212D91" w:rsidP="00212D91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>Faculty</w:t>
                            </w:r>
                            <w:proofErr w:type="spellEnd"/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>of</w:t>
                            </w:r>
                            <w:proofErr w:type="spellEnd"/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>Education</w:t>
                            </w:r>
                            <w:proofErr w:type="spellEnd"/>
                          </w:p>
                          <w:p w14:paraId="772B0C1A" w14:textId="77777777" w:rsidR="00212D91" w:rsidRPr="003B3507" w:rsidRDefault="00212D91" w:rsidP="00212D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B3507"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3B3507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97C446C" w14:textId="77777777" w:rsidR="00212D91" w:rsidRPr="003B3507" w:rsidRDefault="00212D91" w:rsidP="00212D91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>Kardeljeva ploščad 16</w:t>
                            </w:r>
                          </w:p>
                          <w:p w14:paraId="3F59C145" w14:textId="77777777" w:rsidR="00212D91" w:rsidRPr="003B3507" w:rsidRDefault="00212D91" w:rsidP="00212D91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B3507">
                              <w:rPr>
                                <w:i/>
                                <w:sz w:val="18"/>
                                <w:szCs w:val="18"/>
                              </w:rPr>
                              <w:t>1000 Ljubljana, Slovenija</w:t>
                            </w:r>
                          </w:p>
                          <w:p w14:paraId="71584C54" w14:textId="77777777" w:rsidR="00212D91" w:rsidRPr="003B3507" w:rsidRDefault="00212D91" w:rsidP="00212D91">
                            <w:pPr>
                              <w:tabs>
                                <w:tab w:val="left" w:pos="567"/>
                              </w:tabs>
                              <w:rPr>
                                <w:i/>
                                <w:sz w:val="16"/>
                              </w:rPr>
                            </w:pPr>
                            <w:r w:rsidRPr="003B3507">
                              <w:rPr>
                                <w:i/>
                                <w:sz w:val="16"/>
                              </w:rPr>
                              <w:t>telef</w:t>
                            </w:r>
                            <w:r>
                              <w:rPr>
                                <w:i/>
                                <w:sz w:val="16"/>
                              </w:rPr>
                              <w:t>on</w:t>
                            </w:r>
                            <w:r>
                              <w:rPr>
                                <w:i/>
                                <w:sz w:val="16"/>
                              </w:rPr>
                              <w:tab/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 xml:space="preserve">+386 </w:t>
                            </w:r>
                            <w:r>
                              <w:rPr>
                                <w:i/>
                                <w:sz w:val="16"/>
                              </w:rPr>
                              <w:t>(0)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1 58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 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92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 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200</w:t>
                            </w:r>
                          </w:p>
                          <w:p w14:paraId="637531AB" w14:textId="77777777" w:rsidR="00212D91" w:rsidRDefault="00212D91" w:rsidP="00212D91">
                            <w:pPr>
                              <w:tabs>
                                <w:tab w:val="left" w:pos="567"/>
                              </w:tabs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faks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ab/>
                              <w:t xml:space="preserve">+386 </w:t>
                            </w:r>
                            <w:r>
                              <w:rPr>
                                <w:i/>
                                <w:sz w:val="16"/>
                              </w:rPr>
                              <w:t>(0)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1 53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 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47</w:t>
                            </w:r>
                            <w:r>
                              <w:rPr>
                                <w:i/>
                                <w:sz w:val="16"/>
                              </w:rPr>
                              <w:t xml:space="preserve"> 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997</w:t>
                            </w:r>
                          </w:p>
                          <w:p w14:paraId="21FF5067" w14:textId="77777777" w:rsidR="00212D91" w:rsidRPr="003B3507" w:rsidRDefault="00212D91" w:rsidP="00212D91">
                            <w:pPr>
                              <w:tabs>
                                <w:tab w:val="left" w:pos="567"/>
                              </w:tabs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ab/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 xml:space="preserve">+386 </w:t>
                            </w:r>
                            <w:r>
                              <w:rPr>
                                <w:i/>
                                <w:sz w:val="16"/>
                              </w:rPr>
                              <w:t>(0)</w:t>
                            </w:r>
                            <w:r w:rsidRPr="003B3507">
                              <w:rPr>
                                <w:i/>
                                <w:sz w:val="16"/>
                              </w:rPr>
                              <w:t>1 5</w:t>
                            </w:r>
                            <w:r>
                              <w:rPr>
                                <w:i/>
                                <w:sz w:val="16"/>
                              </w:rPr>
                              <w:t>8 92 23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7D01CA" id="Pravokotnik 9" o:spid="_x0000_s1027" style="position:absolute;margin-left:375.65pt;margin-top:33pt;width:106.25pt;height:94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" filled="f" stroked="f" strokeweight=".25pt">
                <v:textbox inset="1pt,1pt,1pt,1pt">
                  <w:txbxContent>
                    <w:p w14:paraId="12D49F91" w14:textId="77777777" w:rsidR="00212D91" w:rsidRPr="003B3507" w:rsidRDefault="00212D91" w:rsidP="00212D91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3B3507">
                        <w:rPr>
                          <w:sz w:val="18"/>
                          <w:szCs w:val="18"/>
                        </w:rPr>
                        <w:t>University of Ljubljana</w:t>
                      </w:r>
                    </w:p>
                    <w:p w14:paraId="01FA3760" w14:textId="77777777" w:rsidR="00212D91" w:rsidRPr="003B3507" w:rsidRDefault="00212D91" w:rsidP="00212D91">
                      <w:pPr>
                        <w:rPr>
                          <w:b/>
                          <w:sz w:val="18"/>
                          <w:szCs w:val="18"/>
                        </w:rPr>
                      </w:pPr>
                      <w:proofErr w:type="spellStart"/>
                      <w:r w:rsidRPr="003B3507">
                        <w:rPr>
                          <w:i/>
                          <w:sz w:val="18"/>
                          <w:szCs w:val="18"/>
                        </w:rPr>
                        <w:t>Faculty</w:t>
                      </w:r>
                      <w:proofErr w:type="spellEnd"/>
                      <w:r w:rsidRPr="003B3507">
                        <w:rPr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3B3507">
                        <w:rPr>
                          <w:i/>
                          <w:sz w:val="18"/>
                          <w:szCs w:val="18"/>
                        </w:rPr>
                        <w:t>of</w:t>
                      </w:r>
                      <w:proofErr w:type="spellEnd"/>
                      <w:r w:rsidRPr="003B3507">
                        <w:rPr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3B3507">
                        <w:rPr>
                          <w:i/>
                          <w:sz w:val="18"/>
                          <w:szCs w:val="18"/>
                        </w:rPr>
                        <w:t>Education</w:t>
                      </w:r>
                      <w:proofErr w:type="spellEnd"/>
                    </w:p>
                    <w:p w14:paraId="772B0C1A" w14:textId="77777777" w:rsidR="00212D91" w:rsidRPr="003B3507" w:rsidRDefault="00212D91" w:rsidP="00212D91">
                      <w:pPr>
                        <w:rPr>
                          <w:sz w:val="18"/>
                          <w:szCs w:val="18"/>
                        </w:rPr>
                      </w:pPr>
                      <w:r w:rsidRPr="003B3507"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 w:rsidRPr="003B3507">
                        <w:rPr>
                          <w:sz w:val="18"/>
                          <w:szCs w:val="18"/>
                        </w:rPr>
                        <w:tab/>
                      </w:r>
                    </w:p>
                    <w:p w14:paraId="497C446C" w14:textId="77777777" w:rsidR="00212D91" w:rsidRPr="003B3507" w:rsidRDefault="00212D91" w:rsidP="00212D91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 w:rsidRPr="003B3507">
                        <w:rPr>
                          <w:i/>
                          <w:sz w:val="18"/>
                          <w:szCs w:val="18"/>
                        </w:rPr>
                        <w:t>Kardeljeva ploščad 16</w:t>
                      </w:r>
                    </w:p>
                    <w:p w14:paraId="3F59C145" w14:textId="77777777" w:rsidR="00212D91" w:rsidRPr="003B3507" w:rsidRDefault="00212D91" w:rsidP="00212D91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 w:rsidRPr="003B3507">
                        <w:rPr>
                          <w:i/>
                          <w:sz w:val="18"/>
                          <w:szCs w:val="18"/>
                        </w:rPr>
                        <w:t>1000 Ljubljana, Slovenija</w:t>
                      </w:r>
                    </w:p>
                    <w:p w14:paraId="71584C54" w14:textId="77777777" w:rsidR="00212D91" w:rsidRPr="003B3507" w:rsidRDefault="00212D91" w:rsidP="00212D91">
                      <w:pPr>
                        <w:tabs>
                          <w:tab w:val="left" w:pos="567"/>
                        </w:tabs>
                        <w:rPr>
                          <w:i/>
                          <w:sz w:val="16"/>
                        </w:rPr>
                      </w:pPr>
                      <w:r w:rsidRPr="003B3507">
                        <w:rPr>
                          <w:i/>
                          <w:sz w:val="16"/>
                        </w:rPr>
                        <w:t>telef</w:t>
                      </w:r>
                      <w:r>
                        <w:rPr>
                          <w:i/>
                          <w:sz w:val="16"/>
                        </w:rPr>
                        <w:t>on</w:t>
                      </w:r>
                      <w:r>
                        <w:rPr>
                          <w:i/>
                          <w:sz w:val="16"/>
                        </w:rPr>
                        <w:tab/>
                      </w:r>
                      <w:r w:rsidRPr="003B3507">
                        <w:rPr>
                          <w:i/>
                          <w:sz w:val="16"/>
                        </w:rPr>
                        <w:t xml:space="preserve">+386 </w:t>
                      </w:r>
                      <w:r>
                        <w:rPr>
                          <w:i/>
                          <w:sz w:val="16"/>
                        </w:rPr>
                        <w:t>(0)</w:t>
                      </w:r>
                      <w:r w:rsidRPr="003B3507">
                        <w:rPr>
                          <w:i/>
                          <w:sz w:val="16"/>
                        </w:rPr>
                        <w:t>1 58</w:t>
                      </w:r>
                      <w:r>
                        <w:rPr>
                          <w:i/>
                          <w:sz w:val="16"/>
                        </w:rPr>
                        <w:t xml:space="preserve"> </w:t>
                      </w:r>
                      <w:r w:rsidRPr="003B3507">
                        <w:rPr>
                          <w:i/>
                          <w:sz w:val="16"/>
                        </w:rPr>
                        <w:t>92</w:t>
                      </w:r>
                      <w:r>
                        <w:rPr>
                          <w:i/>
                          <w:sz w:val="16"/>
                        </w:rPr>
                        <w:t xml:space="preserve"> </w:t>
                      </w:r>
                      <w:r w:rsidRPr="003B3507">
                        <w:rPr>
                          <w:i/>
                          <w:sz w:val="16"/>
                        </w:rPr>
                        <w:t>200</w:t>
                      </w:r>
                    </w:p>
                    <w:p w14:paraId="637531AB" w14:textId="77777777" w:rsidR="00212D91" w:rsidRDefault="00212D91" w:rsidP="00212D91">
                      <w:pPr>
                        <w:tabs>
                          <w:tab w:val="left" w:pos="567"/>
                        </w:tabs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faks</w:t>
                      </w:r>
                      <w:r w:rsidRPr="003B3507">
                        <w:rPr>
                          <w:i/>
                          <w:sz w:val="16"/>
                        </w:rPr>
                        <w:tab/>
                        <w:t xml:space="preserve">+386 </w:t>
                      </w:r>
                      <w:r>
                        <w:rPr>
                          <w:i/>
                          <w:sz w:val="16"/>
                        </w:rPr>
                        <w:t>(0)</w:t>
                      </w:r>
                      <w:r w:rsidRPr="003B3507">
                        <w:rPr>
                          <w:i/>
                          <w:sz w:val="16"/>
                        </w:rPr>
                        <w:t>1 53</w:t>
                      </w:r>
                      <w:r>
                        <w:rPr>
                          <w:i/>
                          <w:sz w:val="16"/>
                        </w:rPr>
                        <w:t xml:space="preserve"> </w:t>
                      </w:r>
                      <w:r w:rsidRPr="003B3507">
                        <w:rPr>
                          <w:i/>
                          <w:sz w:val="16"/>
                        </w:rPr>
                        <w:t>47</w:t>
                      </w:r>
                      <w:r>
                        <w:rPr>
                          <w:i/>
                          <w:sz w:val="16"/>
                        </w:rPr>
                        <w:t xml:space="preserve"> </w:t>
                      </w:r>
                      <w:r w:rsidRPr="003B3507">
                        <w:rPr>
                          <w:i/>
                          <w:sz w:val="16"/>
                        </w:rPr>
                        <w:t>997</w:t>
                      </w:r>
                    </w:p>
                    <w:p w14:paraId="21FF5067" w14:textId="77777777" w:rsidR="00212D91" w:rsidRPr="003B3507" w:rsidRDefault="00212D91" w:rsidP="00212D91">
                      <w:pPr>
                        <w:tabs>
                          <w:tab w:val="left" w:pos="567"/>
                        </w:tabs>
                        <w:rPr>
                          <w:i/>
                        </w:rPr>
                      </w:pPr>
                      <w:r>
                        <w:rPr>
                          <w:i/>
                          <w:sz w:val="16"/>
                        </w:rPr>
                        <w:tab/>
                      </w:r>
                      <w:r w:rsidRPr="003B3507">
                        <w:rPr>
                          <w:i/>
                          <w:sz w:val="16"/>
                        </w:rPr>
                        <w:t xml:space="preserve">+386 </w:t>
                      </w:r>
                      <w:r>
                        <w:rPr>
                          <w:i/>
                          <w:sz w:val="16"/>
                        </w:rPr>
                        <w:t>(0)</w:t>
                      </w:r>
                      <w:r w:rsidRPr="003B3507">
                        <w:rPr>
                          <w:i/>
                          <w:sz w:val="16"/>
                        </w:rPr>
                        <w:t>1 5</w:t>
                      </w:r>
                      <w:r>
                        <w:rPr>
                          <w:i/>
                          <w:sz w:val="16"/>
                        </w:rPr>
                        <w:t>8 92 233</w:t>
                      </w: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</w:p>
    <w:p w14:paraId="0853EBBC" w14:textId="77777777" w:rsidR="00AE31B9" w:rsidRPr="00D134B5" w:rsidRDefault="00AE31B9" w:rsidP="00AE31B9">
      <w:pPr>
        <w:rPr>
          <w:rFonts w:asciiTheme="minorHAnsi" w:hAnsiTheme="minorHAnsi" w:cstheme="minorHAnsi"/>
        </w:rPr>
      </w:pPr>
    </w:p>
    <w:p w14:paraId="5B1E9F04" w14:textId="77777777" w:rsidR="00AE31B9" w:rsidRPr="00D134B5" w:rsidRDefault="00AE31B9" w:rsidP="00AE31B9">
      <w:pPr>
        <w:rPr>
          <w:rFonts w:asciiTheme="minorHAnsi" w:hAnsiTheme="minorHAnsi" w:cstheme="minorHAnsi"/>
        </w:rPr>
      </w:pPr>
    </w:p>
    <w:p w14:paraId="40C75384" w14:textId="77777777" w:rsidR="00AE31B9" w:rsidRPr="00D134B5" w:rsidRDefault="00212D91" w:rsidP="00212D9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D134B5">
        <w:rPr>
          <w:rFonts w:asciiTheme="minorHAnsi" w:hAnsiTheme="minorHAnsi" w:cstheme="minorHAnsi"/>
          <w:b/>
          <w:sz w:val="28"/>
          <w:szCs w:val="28"/>
        </w:rPr>
        <w:t>PODATKI O ZUNANJIH SODELAVCIH</w:t>
      </w:r>
    </w:p>
    <w:p w14:paraId="39DBBA7B" w14:textId="77777777" w:rsidR="00AE31B9" w:rsidRPr="00D134B5" w:rsidRDefault="00AE31B9" w:rsidP="00AE31B9">
      <w:pPr>
        <w:rPr>
          <w:rFonts w:asciiTheme="minorHAnsi" w:hAnsiTheme="minorHAnsi" w:cstheme="minorHAnsi"/>
          <w:b/>
          <w:i/>
        </w:rPr>
      </w:pPr>
    </w:p>
    <w:p w14:paraId="3D8DDE1F" w14:textId="77777777" w:rsidR="00212D91" w:rsidRPr="00D134B5" w:rsidRDefault="00212D91" w:rsidP="00AE31B9">
      <w:pPr>
        <w:rPr>
          <w:rFonts w:asciiTheme="minorHAnsi" w:hAnsiTheme="minorHAnsi" w:cstheme="minorHAnsi"/>
          <w:b/>
          <w:i/>
        </w:rPr>
      </w:pPr>
    </w:p>
    <w:p w14:paraId="068F1226" w14:textId="77777777" w:rsidR="00212D91" w:rsidRPr="00D134B5" w:rsidRDefault="00212D91" w:rsidP="00AE31B9">
      <w:pPr>
        <w:rPr>
          <w:rFonts w:asciiTheme="minorHAnsi" w:hAnsiTheme="minorHAnsi" w:cstheme="minorHAnsi"/>
          <w:b/>
          <w:i/>
        </w:rPr>
      </w:pPr>
    </w:p>
    <w:p w14:paraId="39B7E8D6" w14:textId="77777777" w:rsidR="00AE31B9" w:rsidRPr="00D134B5" w:rsidRDefault="00AE31B9" w:rsidP="00AE31B9">
      <w:pPr>
        <w:rPr>
          <w:rFonts w:asciiTheme="minorHAnsi" w:hAnsiTheme="minorHAnsi" w:cstheme="minorHAnsi"/>
          <w:b/>
          <w:i/>
          <w:color w:val="0070C0"/>
        </w:rPr>
      </w:pPr>
      <w:r w:rsidRPr="00D134B5">
        <w:rPr>
          <w:rFonts w:asciiTheme="minorHAnsi" w:hAnsiTheme="minorHAnsi" w:cstheme="minorHAnsi"/>
          <w:b/>
          <w:i/>
        </w:rPr>
        <w:t>Prosimo, izpolnite v skladu z osebnim dokumentom</w:t>
      </w:r>
      <w:r w:rsidRPr="00D134B5">
        <w:rPr>
          <w:rFonts w:asciiTheme="minorHAnsi" w:hAnsiTheme="minorHAnsi" w:cstheme="minorHAnsi"/>
          <w:b/>
          <w:i/>
          <w:color w:val="000000" w:themeColor="text1"/>
        </w:rPr>
        <w:t>!</w:t>
      </w:r>
    </w:p>
    <w:p w14:paraId="5F6C39F3" w14:textId="77777777" w:rsidR="00AE31B9" w:rsidRPr="00D134B5" w:rsidRDefault="00AE31B9" w:rsidP="00AE31B9">
      <w:pPr>
        <w:rPr>
          <w:rFonts w:asciiTheme="minorHAnsi" w:hAnsiTheme="minorHAnsi" w:cstheme="minorHAnsi"/>
          <w:b/>
          <w:i/>
        </w:rPr>
      </w:pPr>
    </w:p>
    <w:p w14:paraId="55F801CF" w14:textId="77777777" w:rsidR="00AE31B9" w:rsidRPr="00D134B5" w:rsidRDefault="00AE31B9" w:rsidP="00AE31B9">
      <w:pPr>
        <w:rPr>
          <w:rFonts w:asciiTheme="minorHAnsi" w:hAnsiTheme="minorHAnsi" w:cstheme="minorHAnsi"/>
          <w:b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5"/>
        <w:gridCol w:w="5867"/>
      </w:tblGrid>
      <w:tr w:rsidR="00AE31B9" w:rsidRPr="00D134B5" w14:paraId="78F2E0B4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66A3692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Ime in priimek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BC46BF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2572ADF7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18A358FF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99EF00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632046D7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3B88A3D7" w14:textId="77777777" w:rsidR="00AE31B9" w:rsidRPr="00D134B5" w:rsidRDefault="00AE31B9" w:rsidP="00212D91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E</w:t>
            </w:r>
            <w:r w:rsidR="00212D91" w:rsidRPr="00D134B5">
              <w:rPr>
                <w:rFonts w:asciiTheme="minorHAnsi" w:hAnsiTheme="minorHAnsi" w:cstheme="minorHAnsi"/>
              </w:rPr>
              <w:t>MŠO</w:t>
            </w:r>
            <w:r w:rsidRPr="00D134B5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5867" w:type="dxa"/>
            <w:tcBorders>
              <w:top w:val="nil"/>
              <w:left w:val="nil"/>
              <w:right w:val="nil"/>
            </w:tcBorders>
          </w:tcPr>
          <w:p w14:paraId="0402310C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565EDB8F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684A89C2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0E93C7A6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151A5CCA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1019D5E4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Naslov prebivališča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2F569B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21850323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F667B1D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098DD730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596483E3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06D6201F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Telefon, mobitel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B06E6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1ACC6CBE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00248F9C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15A5F59E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2BBA1AE1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F747BAA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Elektronski naslov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B8EF1E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AE31B9" w:rsidRPr="00D134B5" w14:paraId="25B040AC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1DA6006F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046B5BE0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5C7EFB06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75ADC4F9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Davčna številka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6A7108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54FA8132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0E70FB16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1F5D2FAB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67521495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93B3F58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  <w:p w14:paraId="60F9E730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Številka osebnega računa:</w:t>
            </w:r>
          </w:p>
        </w:tc>
        <w:tc>
          <w:tcPr>
            <w:tcW w:w="5867" w:type="dxa"/>
            <w:tcBorders>
              <w:top w:val="nil"/>
              <w:left w:val="nil"/>
              <w:right w:val="nil"/>
            </w:tcBorders>
          </w:tcPr>
          <w:p w14:paraId="6E26FC91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  <w:p w14:paraId="68B44899" w14:textId="77777777" w:rsidR="00212D91" w:rsidRPr="00D134B5" w:rsidRDefault="00212D91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1D938D96" w14:textId="77777777" w:rsidTr="000126E8">
        <w:trPr>
          <w:trHeight w:val="860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52EC93C2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  <w:p w14:paraId="58ED6E70" w14:textId="77777777" w:rsidR="00AE31B9" w:rsidRPr="00D134B5" w:rsidRDefault="00961C7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Zaposlen</w:t>
            </w:r>
            <w:r w:rsidR="00AE31B9" w:rsidRPr="00D134B5">
              <w:rPr>
                <w:rFonts w:asciiTheme="minorHAnsi" w:hAnsiTheme="minorHAnsi" w:cstheme="minorHAnsi"/>
              </w:rPr>
              <w:t>:</w:t>
            </w:r>
          </w:p>
          <w:p w14:paraId="27B2AD49" w14:textId="090DAFBA" w:rsidR="00AE31B9" w:rsidRPr="00D134B5" w:rsidRDefault="00AE31B9" w:rsidP="00A01815">
            <w:pPr>
              <w:rPr>
                <w:rFonts w:asciiTheme="minorHAnsi" w:hAnsiTheme="minorHAnsi" w:cstheme="minorHAnsi"/>
                <w:i/>
              </w:rPr>
            </w:pPr>
            <w:r w:rsidRPr="00A327EF">
              <w:rPr>
                <w:rFonts w:asciiTheme="minorHAnsi" w:hAnsiTheme="minorHAnsi" w:cstheme="minorHAnsi"/>
                <w:i/>
                <w:sz w:val="18"/>
                <w:szCs w:val="18"/>
              </w:rPr>
              <w:t>(</w:t>
            </w:r>
            <w:r w:rsidRPr="009C2716">
              <w:rPr>
                <w:rFonts w:asciiTheme="minorHAnsi" w:hAnsiTheme="minorHAnsi" w:cstheme="minorHAnsi"/>
                <w:i/>
                <w:sz w:val="18"/>
                <w:szCs w:val="18"/>
              </w:rPr>
              <w:t>priloga-soglasje delodajalca</w:t>
            </w:r>
            <w:r w:rsidR="009C2716" w:rsidRPr="009C2716">
              <w:rPr>
                <w:rFonts w:asciiTheme="minorHAnsi" w:hAnsiTheme="minorHAnsi" w:cstheme="minorHAnsi"/>
                <w:i/>
                <w:sz w:val="18"/>
                <w:szCs w:val="18"/>
              </w:rPr>
              <w:t>, v primeru sodelovanja na rednem ali izrednem študijskem programu</w:t>
            </w:r>
            <w:r w:rsidRPr="009C2716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  <w:tc>
          <w:tcPr>
            <w:tcW w:w="5867" w:type="dxa"/>
            <w:tcBorders>
              <w:left w:val="nil"/>
              <w:right w:val="nil"/>
            </w:tcBorders>
          </w:tcPr>
          <w:p w14:paraId="0CAE80E5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0F1EB313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40AB7667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0CEA2F21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69C43648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7C88837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  <w:p w14:paraId="531E752E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Izobrazba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23F53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407965B4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7634DE9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27B0B0BF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2BB18EF8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0C3F8DD3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Habilitacijski naziv:</w:t>
            </w:r>
          </w:p>
          <w:p w14:paraId="7D308C8C" w14:textId="77777777" w:rsidR="00AE31B9" w:rsidRPr="00D134B5" w:rsidRDefault="00AE31B9" w:rsidP="00A01815">
            <w:pPr>
              <w:rPr>
                <w:rFonts w:asciiTheme="minorHAnsi" w:hAnsiTheme="minorHAnsi" w:cstheme="minorHAnsi"/>
                <w:i/>
              </w:rPr>
            </w:pPr>
            <w:r w:rsidRPr="00D134B5">
              <w:rPr>
                <w:rFonts w:asciiTheme="minorHAnsi" w:hAnsiTheme="minorHAnsi" w:cstheme="minorHAnsi"/>
                <w:i/>
              </w:rPr>
              <w:t>(priloga-kopija odločbe o izvolitvi v naziv)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8CE034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  <w:p w14:paraId="198202C9" w14:textId="77777777" w:rsidR="00212D91" w:rsidRPr="00D134B5" w:rsidRDefault="00212D91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13EB88C6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55C6918A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left w:val="nil"/>
              <w:bottom w:val="nil"/>
              <w:right w:val="nil"/>
            </w:tcBorders>
          </w:tcPr>
          <w:p w14:paraId="3DCA45FB" w14:textId="77777777" w:rsidR="00AE31B9" w:rsidRPr="00D134B5" w:rsidRDefault="00AE31B9" w:rsidP="00A01815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AE31B9" w:rsidRPr="00D134B5" w14:paraId="145FE7A0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4DEADE8F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  <w:p w14:paraId="4668EA7E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  <w:r w:rsidRPr="00D134B5">
              <w:rPr>
                <w:rFonts w:asciiTheme="minorHAnsi" w:hAnsiTheme="minorHAnsi" w:cstheme="minorHAnsi"/>
              </w:rPr>
              <w:t>Habilitacijsko področje izvolitve:</w:t>
            </w: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F8B5BF" w14:textId="77777777" w:rsidR="00AE31B9" w:rsidRPr="00D134B5" w:rsidRDefault="00AE31B9" w:rsidP="00A01815">
            <w:pPr>
              <w:ind w:left="252" w:hanging="120"/>
              <w:rPr>
                <w:rFonts w:asciiTheme="minorHAnsi" w:hAnsiTheme="minorHAnsi" w:cstheme="minorHAnsi"/>
                <w:b/>
                <w:i/>
              </w:rPr>
            </w:pPr>
          </w:p>
          <w:p w14:paraId="7D612F48" w14:textId="77777777" w:rsidR="00212D91" w:rsidRPr="00D134B5" w:rsidRDefault="00212D91" w:rsidP="00A01815">
            <w:pPr>
              <w:ind w:left="252" w:hanging="120"/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0B7748" w:rsidRPr="00D134B5" w14:paraId="5A3B4C5C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3E45B260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  <w:p w14:paraId="12D8F122" w14:textId="77777777" w:rsidR="00AE31B9" w:rsidRPr="00D134B5" w:rsidRDefault="00AE31B9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A75A2E" w14:textId="77777777" w:rsidR="00AE31B9" w:rsidRPr="00D134B5" w:rsidRDefault="00AE31B9" w:rsidP="00A01815">
            <w:pPr>
              <w:ind w:left="252" w:hanging="120"/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2D49FF" w:rsidRPr="00D134B5" w14:paraId="3080446B" w14:textId="77777777" w:rsidTr="000126E8"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</w:tcPr>
          <w:p w14:paraId="2FED415C" w14:textId="77777777" w:rsidR="002D49FF" w:rsidRPr="00D134B5" w:rsidRDefault="002D49FF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top w:val="nil"/>
              <w:left w:val="nil"/>
              <w:bottom w:val="nil"/>
              <w:right w:val="nil"/>
            </w:tcBorders>
          </w:tcPr>
          <w:p w14:paraId="3BF13B64" w14:textId="77777777" w:rsidR="002D49FF" w:rsidRPr="00D134B5" w:rsidRDefault="002D49FF" w:rsidP="00A01815">
            <w:pPr>
              <w:ind w:left="252" w:hanging="120"/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2D49FF" w:rsidRPr="00D134B5" w14:paraId="642E0B69" w14:textId="77777777" w:rsidTr="000126E8">
        <w:tc>
          <w:tcPr>
            <w:tcW w:w="3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CD9596" w14:textId="77777777" w:rsidR="002D49FF" w:rsidRPr="00D134B5" w:rsidRDefault="002D49FF" w:rsidP="00A0181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F077BB" w14:textId="77777777" w:rsidR="002D49FF" w:rsidRPr="00D134B5" w:rsidRDefault="002D49FF" w:rsidP="00A01815">
            <w:pPr>
              <w:ind w:left="252" w:hanging="120"/>
              <w:rPr>
                <w:rFonts w:asciiTheme="minorHAnsi" w:hAnsiTheme="minorHAnsi" w:cstheme="minorHAnsi"/>
                <w:b/>
                <w:i/>
              </w:rPr>
            </w:pPr>
          </w:p>
        </w:tc>
      </w:tr>
    </w:tbl>
    <w:p w14:paraId="7DB4638F" w14:textId="75BAEF44" w:rsidR="006A0021" w:rsidRPr="00D134B5" w:rsidRDefault="006A0021" w:rsidP="00C17A14">
      <w:pPr>
        <w:rPr>
          <w:rFonts w:asciiTheme="minorHAnsi" w:hAnsiTheme="minorHAnsi" w:cstheme="minorHAnsi"/>
          <w:b/>
          <w:sz w:val="20"/>
          <w:szCs w:val="20"/>
        </w:rPr>
      </w:pPr>
    </w:p>
    <w:p w14:paraId="05120B45" w14:textId="77777777" w:rsidR="00D134B5" w:rsidRPr="00D134B5" w:rsidRDefault="00D134B5" w:rsidP="00D134B5">
      <w:pPr>
        <w:jc w:val="both"/>
        <w:rPr>
          <w:rFonts w:asciiTheme="minorHAnsi" w:hAnsiTheme="minorHAnsi" w:cstheme="minorHAnsi"/>
        </w:rPr>
      </w:pPr>
      <w:r w:rsidRPr="00D134B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46FA1C" wp14:editId="5DF5C5CF">
                <wp:simplePos x="0" y="0"/>
                <wp:positionH relativeFrom="column">
                  <wp:posOffset>-1724</wp:posOffset>
                </wp:positionH>
                <wp:positionV relativeFrom="paragraph">
                  <wp:posOffset>3719</wp:posOffset>
                </wp:positionV>
                <wp:extent cx="185058" cy="174172"/>
                <wp:effectExtent l="0" t="0" r="24765" b="16510"/>
                <wp:wrapNone/>
                <wp:docPr id="2" name="Pravokot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058" cy="1741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0AB833" id="Pravokotnik 2" o:spid="_x0000_s1026" style="position:absolute;margin-left:-.15pt;margin-top:.3pt;width:14.55pt;height:13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" fillcolor="white [3201]" strokecolor="black [3200]" strokeweight="1pt"/>
            </w:pict>
          </mc:Fallback>
        </mc:AlternateContent>
      </w:r>
      <w:r w:rsidRPr="00D134B5">
        <w:rPr>
          <w:rFonts w:asciiTheme="minorHAnsi" w:hAnsiTheme="minorHAnsi" w:cstheme="minorHAnsi"/>
        </w:rPr>
        <w:t xml:space="preserve">       Soglašam, da Pedagoška fakulteta Univerze v Ljubljani za namen sklenitve podjemne/avtorske pogodbe, pridobi in preveri podatke iz uradnih evidenc, ki izkazujejo predhodno zaposlitev in podatke o delovni dobi, pridobljeno izobrazbo in habilitacijski naziv. </w:t>
      </w:r>
    </w:p>
    <w:p w14:paraId="0D5262A3" w14:textId="2C9ECE2C" w:rsidR="00D134B5" w:rsidRPr="00D134B5" w:rsidRDefault="00D134B5" w:rsidP="00C17A14">
      <w:pPr>
        <w:rPr>
          <w:rFonts w:asciiTheme="minorHAnsi" w:hAnsiTheme="minorHAnsi" w:cstheme="minorHAnsi"/>
          <w:b/>
          <w:sz w:val="20"/>
          <w:szCs w:val="20"/>
        </w:rPr>
      </w:pPr>
    </w:p>
    <w:p w14:paraId="63584859" w14:textId="4CDC5A6B" w:rsidR="00D134B5" w:rsidRPr="00D134B5" w:rsidRDefault="00D134B5" w:rsidP="00C17A14">
      <w:pPr>
        <w:rPr>
          <w:rFonts w:asciiTheme="minorHAnsi" w:hAnsiTheme="minorHAnsi" w:cstheme="minorHAnsi"/>
          <w:b/>
          <w:sz w:val="20"/>
          <w:szCs w:val="20"/>
        </w:rPr>
      </w:pPr>
    </w:p>
    <w:p w14:paraId="3C859DC7" w14:textId="6D02AC23" w:rsidR="00D134B5" w:rsidRPr="00D134B5" w:rsidRDefault="00D134B5" w:rsidP="00C17A14">
      <w:pPr>
        <w:rPr>
          <w:rFonts w:asciiTheme="minorHAnsi" w:hAnsiTheme="minorHAnsi" w:cstheme="minorHAnsi"/>
          <w:b/>
          <w:sz w:val="20"/>
          <w:szCs w:val="20"/>
        </w:rPr>
      </w:pPr>
    </w:p>
    <w:p w14:paraId="0C5C5C2A" w14:textId="77777777" w:rsidR="000126E8" w:rsidRPr="00D134B5" w:rsidRDefault="00AE31B9" w:rsidP="00C17A14">
      <w:pPr>
        <w:rPr>
          <w:rFonts w:asciiTheme="minorHAnsi" w:hAnsiTheme="minorHAnsi" w:cstheme="minorHAnsi"/>
          <w:sz w:val="20"/>
          <w:szCs w:val="20"/>
        </w:rPr>
      </w:pPr>
      <w:r w:rsidRPr="00D134B5">
        <w:rPr>
          <w:rFonts w:asciiTheme="minorHAnsi" w:hAnsiTheme="minorHAnsi" w:cstheme="minorHAnsi"/>
          <w:sz w:val="20"/>
          <w:szCs w:val="20"/>
        </w:rPr>
        <w:t xml:space="preserve">Datum: </w:t>
      </w:r>
    </w:p>
    <w:p w14:paraId="4E486A6F" w14:textId="77777777" w:rsidR="000126E8" w:rsidRPr="00D134B5" w:rsidRDefault="000126E8" w:rsidP="00C17A14">
      <w:pPr>
        <w:rPr>
          <w:rFonts w:asciiTheme="minorHAnsi" w:hAnsiTheme="minorHAnsi" w:cstheme="minorHAnsi"/>
          <w:sz w:val="20"/>
          <w:szCs w:val="20"/>
        </w:rPr>
      </w:pPr>
    </w:p>
    <w:p w14:paraId="4FD7BD74" w14:textId="77777777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6A8BF1FC" w14:textId="77777777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4B28007C" w14:textId="228BDC37" w:rsidR="000126E8" w:rsidRPr="00D134B5" w:rsidRDefault="000126E8" w:rsidP="00C17A14">
      <w:pPr>
        <w:rPr>
          <w:rFonts w:asciiTheme="minorHAnsi" w:hAnsiTheme="minorHAnsi" w:cstheme="minorHAnsi"/>
          <w:sz w:val="20"/>
          <w:szCs w:val="20"/>
        </w:rPr>
      </w:pPr>
      <w:r w:rsidRPr="00D134B5">
        <w:rPr>
          <w:rFonts w:asciiTheme="minorHAnsi" w:hAnsiTheme="minorHAnsi" w:cstheme="minorHAnsi"/>
          <w:sz w:val="20"/>
          <w:szCs w:val="20"/>
        </w:rPr>
        <w:t>Podpis:</w:t>
      </w:r>
    </w:p>
    <w:p w14:paraId="7E003A08" w14:textId="69BF3599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67780F9D" w14:textId="03FBDC7F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70469B2C" w14:textId="5FBBD92C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4487664B" w14:textId="196C2803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6547A99E" w14:textId="09430AE3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6C055CEF" w14:textId="24CB3F0D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243EA3E0" w14:textId="12218D2A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p w14:paraId="2C312DFF" w14:textId="77777777" w:rsidR="00D134B5" w:rsidRPr="00D134B5" w:rsidRDefault="00D134B5" w:rsidP="00C17A14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00"/>
        <w:gridCol w:w="5972"/>
      </w:tblGrid>
      <w:tr w:rsidR="006A0021" w:rsidRPr="00D134B5" w14:paraId="6761B8B4" w14:textId="77777777" w:rsidTr="006A0021"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D24C7" w14:textId="77777777" w:rsidR="00C17A14" w:rsidRPr="00D134B5" w:rsidRDefault="00C17A14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BE4B152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D6962FE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EF9977C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F0C2B5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9D22710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84880AD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834ECD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A9D767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43FEA16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630E9D5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F14D48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B6EF65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3E6C49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24E7F9A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4FD44A" w14:textId="77777777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8A77EEB" w14:textId="3881F2E4" w:rsidR="00D134B5" w:rsidRPr="00D134B5" w:rsidRDefault="00D134B5" w:rsidP="00C17A1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BCF076" w14:textId="77777777" w:rsidR="006A0021" w:rsidRPr="00D134B5" w:rsidRDefault="006A0021" w:rsidP="00C17A14">
            <w:pPr>
              <w:ind w:left="252" w:hanging="120"/>
              <w:rPr>
                <w:rFonts w:asciiTheme="minorHAnsi" w:hAnsiTheme="minorHAnsi" w:cstheme="minorHAnsi"/>
                <w:b/>
                <w:i/>
              </w:rPr>
            </w:pPr>
          </w:p>
        </w:tc>
      </w:tr>
    </w:tbl>
    <w:p w14:paraId="2AF7C96D" w14:textId="33FB0E1B" w:rsidR="002D49FF" w:rsidRPr="00D134B5" w:rsidRDefault="002D49FF" w:rsidP="00C17A14">
      <w:pPr>
        <w:rPr>
          <w:rFonts w:asciiTheme="minorHAnsi" w:hAnsiTheme="minorHAnsi" w:cstheme="minorHAnsi"/>
        </w:rPr>
      </w:pPr>
    </w:p>
    <w:p w14:paraId="5E7C6A79" w14:textId="69C0D637" w:rsidR="00D134B5" w:rsidRPr="00D134B5" w:rsidRDefault="00D134B5" w:rsidP="00D134B5">
      <w:pPr>
        <w:jc w:val="both"/>
        <w:rPr>
          <w:rFonts w:asciiTheme="minorHAnsi" w:hAnsiTheme="minorHAnsi" w:cstheme="minorHAnsi"/>
          <w:b/>
          <w:bCs/>
        </w:rPr>
      </w:pPr>
      <w:r w:rsidRPr="00D134B5">
        <w:rPr>
          <w:rFonts w:asciiTheme="minorHAnsi" w:hAnsiTheme="minorHAnsi" w:cstheme="minorHAnsi"/>
          <w:b/>
          <w:bCs/>
        </w:rPr>
        <w:t>Obvestilo o obdelavi osebnih podatkov</w:t>
      </w:r>
    </w:p>
    <w:p w14:paraId="25E6EE9F" w14:textId="77777777" w:rsidR="00D134B5" w:rsidRPr="00D134B5" w:rsidRDefault="00D134B5" w:rsidP="00D134B5">
      <w:pPr>
        <w:jc w:val="both"/>
        <w:rPr>
          <w:rFonts w:asciiTheme="minorHAnsi" w:hAnsiTheme="minorHAnsi" w:cstheme="minorHAnsi"/>
          <w:b/>
          <w:bCs/>
        </w:rPr>
      </w:pPr>
    </w:p>
    <w:p w14:paraId="660D9A57" w14:textId="2D45AEFB" w:rsidR="00D134B5" w:rsidRPr="00D134B5" w:rsidRDefault="00D134B5" w:rsidP="00D134B5">
      <w:pPr>
        <w:jc w:val="both"/>
        <w:rPr>
          <w:rFonts w:asciiTheme="minorHAnsi" w:hAnsiTheme="minorHAnsi" w:cstheme="minorHAnsi"/>
          <w:sz w:val="22"/>
          <w:szCs w:val="22"/>
        </w:rPr>
      </w:pPr>
      <w:r w:rsidRPr="00D134B5">
        <w:rPr>
          <w:rFonts w:asciiTheme="minorHAnsi" w:hAnsiTheme="minorHAnsi" w:cstheme="minorHAnsi"/>
          <w:sz w:val="22"/>
          <w:szCs w:val="22"/>
        </w:rPr>
        <w:t xml:space="preserve">Vaše osebne podatke bo Pedagoška fakulteta Univerze v Ljubljani (v nadaljevanju UL PEF), Kardeljeva ploščad 16, 1000 Ljubljana obdelovala za namen sklenitve podjemne/avtorske pogodbe skladno s točko (b) člena 6 Uredbe(EU) 2016/679 Evropskega parlamenta in Sveta z dne 27. aprila 2016 o varstvu posameznikov pri obdelavi osebnih podatkov in o prostem pretoku takih podatkov (GDPR) ter 6. členom Zakona o varstvu osebnih podatkov (Uradni list RS št. 163/22; ZVOP-2). Če nam svojih podatkov ne boste želeli posredovati, z vami ne bomo mogli skleniti podjemne/avtorske pogodbe in posledično ne boste mogli sodelovati pri izvajanju študijskega programa UL PEF. Vaše osebne podatke bomo posredovali tretjim v primeru preverjanja verodostojnosti navedb v prijavi (zaposlitev, izobrazba, habilitacijski naziv). Vaše osebne podatki bomo hranili </w:t>
      </w:r>
      <w:r w:rsidR="009D0987">
        <w:rPr>
          <w:rFonts w:asciiTheme="minorHAnsi" w:hAnsiTheme="minorHAnsi" w:cstheme="minorHAnsi"/>
          <w:sz w:val="22"/>
          <w:szCs w:val="22"/>
        </w:rPr>
        <w:t>10 let</w:t>
      </w:r>
      <w:r w:rsidRPr="00D134B5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AA76291" w14:textId="77777777" w:rsidR="00D134B5" w:rsidRPr="00D134B5" w:rsidRDefault="00D134B5" w:rsidP="00D134B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2E6FB82" w14:textId="77777777" w:rsidR="00D134B5" w:rsidRPr="00D134B5" w:rsidRDefault="00D134B5" w:rsidP="00D134B5">
      <w:pPr>
        <w:jc w:val="both"/>
        <w:rPr>
          <w:rFonts w:asciiTheme="minorHAnsi" w:hAnsiTheme="minorHAnsi" w:cstheme="minorHAnsi"/>
          <w:sz w:val="22"/>
          <w:szCs w:val="22"/>
        </w:rPr>
      </w:pPr>
      <w:r w:rsidRPr="00D134B5">
        <w:rPr>
          <w:rFonts w:asciiTheme="minorHAnsi" w:hAnsiTheme="minorHAnsi" w:cstheme="minorHAnsi"/>
          <w:sz w:val="22"/>
          <w:szCs w:val="22"/>
        </w:rPr>
        <w:t xml:space="preserve">Pri nas lahko kadar koli uveljavljate svoje pravice dostopa do osebnih podatkov, popravka, omejitve obdelave in (v določenem obsegu) prenosljivosti osebnih podatkov. Svojo zahtevo lahko vložite </w:t>
      </w:r>
      <w:hyperlink r:id="rId8" w:history="1">
        <w:r w:rsidRPr="00D134B5">
          <w:rPr>
            <w:rStyle w:val="Hiperpovezava"/>
            <w:rFonts w:asciiTheme="minorHAnsi" w:hAnsiTheme="minorHAnsi" w:cstheme="minorHAnsi"/>
            <w:sz w:val="22"/>
            <w:szCs w:val="22"/>
          </w:rPr>
          <w:t>KS@pef.uni-lj.si</w:t>
        </w:r>
      </w:hyperlink>
      <w:r w:rsidRPr="00D134B5">
        <w:rPr>
          <w:rFonts w:asciiTheme="minorHAnsi" w:hAnsiTheme="minorHAnsi" w:cstheme="minorHAnsi"/>
          <w:sz w:val="22"/>
          <w:szCs w:val="22"/>
        </w:rPr>
        <w:t>.  Za pomoč pri uveljavljanju svojih pravic se lahko obrnete na pooblaščeno osebo za varstvo podatkov UL (dpo@uni-lj.si). Če boste menili, da vaših osebnih podatkov ne obdelujemo ustrezno, se lahko pritožite Informacijskemu pooblaščencu RS.</w:t>
      </w:r>
    </w:p>
    <w:p w14:paraId="4158F5BB" w14:textId="77777777" w:rsidR="00D134B5" w:rsidRPr="00D134B5" w:rsidRDefault="00D134B5" w:rsidP="00C17A14">
      <w:pPr>
        <w:rPr>
          <w:rFonts w:asciiTheme="minorHAnsi" w:hAnsiTheme="minorHAnsi" w:cstheme="minorHAnsi"/>
          <w:sz w:val="22"/>
          <w:szCs w:val="22"/>
        </w:rPr>
      </w:pPr>
    </w:p>
    <w:sectPr w:rsidR="00D134B5" w:rsidRPr="00D134B5" w:rsidSect="00C17A14">
      <w:footerReference w:type="default" r:id="rId9"/>
      <w:pgSz w:w="11906" w:h="16838"/>
      <w:pgMar w:top="993" w:right="1417" w:bottom="0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D752A" w14:textId="77777777" w:rsidR="003F2F95" w:rsidRDefault="003F2F95" w:rsidP="000B7748">
      <w:r>
        <w:separator/>
      </w:r>
    </w:p>
  </w:endnote>
  <w:endnote w:type="continuationSeparator" w:id="0">
    <w:p w14:paraId="0D0E6693" w14:textId="77777777" w:rsidR="003F2F95" w:rsidRDefault="003F2F95" w:rsidP="000B7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D9711" w14:textId="09005649" w:rsidR="000B7748" w:rsidRPr="00E0506B" w:rsidRDefault="008F7A3E" w:rsidP="000B7748">
    <w:pPr>
      <w:rPr>
        <w:rFonts w:ascii="Garamond" w:hAnsi="Garamond"/>
        <w:sz w:val="18"/>
        <w:szCs w:val="18"/>
      </w:rPr>
    </w:pPr>
    <w:r>
      <w:rPr>
        <w:rFonts w:ascii="Garamond" w:hAnsi="Garamond"/>
        <w:sz w:val="18"/>
        <w:szCs w:val="18"/>
      </w:rPr>
      <w:t>____________________________________________________________________________________________________</w:t>
    </w:r>
    <w:r w:rsidR="000B7748" w:rsidRPr="00E0506B">
      <w:rPr>
        <w:rFonts w:ascii="Garamond" w:hAnsi="Garamond"/>
        <w:sz w:val="18"/>
        <w:szCs w:val="18"/>
      </w:rPr>
      <w:t>*izraz je napisan v moški slovnični obliki in je uporabljen kot nevtralen za ženske in moške</w:t>
    </w:r>
  </w:p>
  <w:p w14:paraId="0A894211" w14:textId="77777777" w:rsidR="000B7748" w:rsidRDefault="000B7748">
    <w:pPr>
      <w:pStyle w:val="Noga"/>
    </w:pPr>
  </w:p>
  <w:p w14:paraId="4EB84650" w14:textId="77777777" w:rsidR="000B7748" w:rsidRDefault="000B77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F4BE3" w14:textId="77777777" w:rsidR="003F2F95" w:rsidRDefault="003F2F95" w:rsidP="000B7748">
      <w:r>
        <w:separator/>
      </w:r>
    </w:p>
  </w:footnote>
  <w:footnote w:type="continuationSeparator" w:id="0">
    <w:p w14:paraId="7FE30DFF" w14:textId="77777777" w:rsidR="003F2F95" w:rsidRDefault="003F2F95" w:rsidP="000B7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2699A"/>
    <w:multiLevelType w:val="hybridMultilevel"/>
    <w:tmpl w:val="A964D43E"/>
    <w:lvl w:ilvl="0" w:tplc="A6AA476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551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sLQwMLS0sDQwMLNU0lEKTi0uzszPAykwrAUAmL5LeCwAAAA="/>
  </w:docVars>
  <w:rsids>
    <w:rsidRoot w:val="00AE31B9"/>
    <w:rsid w:val="000117BF"/>
    <w:rsid w:val="000126E8"/>
    <w:rsid w:val="00056194"/>
    <w:rsid w:val="000B7748"/>
    <w:rsid w:val="00147CDA"/>
    <w:rsid w:val="00155C2E"/>
    <w:rsid w:val="00177C70"/>
    <w:rsid w:val="00212D91"/>
    <w:rsid w:val="00237BE9"/>
    <w:rsid w:val="002D49FF"/>
    <w:rsid w:val="002D4ACE"/>
    <w:rsid w:val="00382CEA"/>
    <w:rsid w:val="003F2F95"/>
    <w:rsid w:val="00417321"/>
    <w:rsid w:val="0047556D"/>
    <w:rsid w:val="004E498B"/>
    <w:rsid w:val="00530FD0"/>
    <w:rsid w:val="005E1417"/>
    <w:rsid w:val="005F72AE"/>
    <w:rsid w:val="006A0021"/>
    <w:rsid w:val="007D6DD6"/>
    <w:rsid w:val="0086569E"/>
    <w:rsid w:val="008F7A3E"/>
    <w:rsid w:val="00954A8F"/>
    <w:rsid w:val="00961C79"/>
    <w:rsid w:val="009C2716"/>
    <w:rsid w:val="009D0987"/>
    <w:rsid w:val="00A327EF"/>
    <w:rsid w:val="00A8118B"/>
    <w:rsid w:val="00A8550B"/>
    <w:rsid w:val="00AE31B9"/>
    <w:rsid w:val="00B460EF"/>
    <w:rsid w:val="00BE6B40"/>
    <w:rsid w:val="00C17A14"/>
    <w:rsid w:val="00C72A31"/>
    <w:rsid w:val="00CA551B"/>
    <w:rsid w:val="00D134B5"/>
    <w:rsid w:val="00DD4F08"/>
    <w:rsid w:val="00DF536F"/>
    <w:rsid w:val="00E0506B"/>
    <w:rsid w:val="00E45AF6"/>
    <w:rsid w:val="00E54BD3"/>
    <w:rsid w:val="00F60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343807"/>
  <w15:chartTrackingRefBased/>
  <w15:docId w15:val="{28881DE2-AE60-4181-BEEB-60CB85C15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E31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uiPriority w:val="99"/>
    <w:unhideWhenUsed/>
    <w:rsid w:val="00AE31B9"/>
    <w:rPr>
      <w:color w:val="0563C1"/>
      <w:u w:val="single"/>
    </w:rPr>
  </w:style>
  <w:style w:type="paragraph" w:styleId="Odstavekseznama">
    <w:name w:val="List Paragraph"/>
    <w:basedOn w:val="Navaden"/>
    <w:uiPriority w:val="34"/>
    <w:qFormat/>
    <w:rsid w:val="00AE31B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Glava">
    <w:name w:val="header"/>
    <w:basedOn w:val="Navaden"/>
    <w:link w:val="GlavaZnak"/>
    <w:rsid w:val="00212D9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212D91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B7748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B7748"/>
    <w:rPr>
      <w:rFonts w:ascii="Segoe UI" w:eastAsia="Times New Roman" w:hAnsi="Segoe UI" w:cs="Segoe UI"/>
      <w:sz w:val="18"/>
      <w:szCs w:val="18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B77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B7748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7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@pef.uni-lj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jasic, Mateja</dc:creator>
  <cp:keywords/>
  <dc:description/>
  <cp:lastModifiedBy>Cimpric, Marina</cp:lastModifiedBy>
  <cp:revision>5</cp:revision>
  <cp:lastPrinted>2018-05-31T11:24:00Z</cp:lastPrinted>
  <dcterms:created xsi:type="dcterms:W3CDTF">2023-03-20T14:51:00Z</dcterms:created>
  <dcterms:modified xsi:type="dcterms:W3CDTF">2023-05-18T07:06:00Z</dcterms:modified>
</cp:coreProperties>
</file>